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4f3360f15bd26d04117abcca6bf547ac8c376"/>
    <w:p>
      <w:pPr>
        <w:pStyle w:val="Heading1"/>
      </w:pPr>
      <w:r>
        <w:t xml:space="preserve">Internship Application Letter: Economist Position in Marseille</w:t>
      </w:r>
    </w:p>
    <w:p>
      <w:pPr>
        <w:pStyle w:val="FirstParagraph"/>
      </w:pPr>
      <w:r>
        <w:t xml:space="preserve">Dear Hiring Manager,</w:t>
      </w:r>
    </w:p>
    <w:p>
      <w:pPr>
        <w:pStyle w:val="BodyText"/>
      </w:pPr>
      <w:r>
        <w:t xml:space="preserve">With profound enthusiasm, I submit my application for the Economist Internship position at your esteemed organization in Marseille, France. This Internship Application Letter embodies not merely a formal request, but a deeply considered commitment to contributing my analytical rigor and academic foundation to your team’s mission within one of Europe’s most dynamic economic hubs. As a student dedicated to understanding the intricate interplay of regional development, trade policy, and sustainable growth in the Mediterranean context, Marseille represents an unparalleled environment for me to apply my skills as an aspiring Economist and immerse myself in France’s evolving economic landscape.</w:t>
      </w:r>
    </w:p>
    <w:p>
      <w:pPr>
        <w:pStyle w:val="BodyText"/>
      </w:pPr>
      <w:r>
        <w:t xml:space="preserve">My academic journey at [Your University Name] has been meticulously structured around quantitative economics, policy analysis, and regional studies with a specific focus on Southern Europe and the Mediterranean Basin. Courses such as "European Economic Integration," "Development Economics of the Global South," and "Advanced Econometrics" have equipped me with robust technical skills in STATA, R programming, and GIS spatial analysis—tools I am eager to deploy in addressing real-world challenges relevant to Marseille’s unique position as France’s principal Mediterranean port city. For my undergraduate thesis, I conducted an empirical analysis of trade flow diversification patterns among EU-Mediterranean ports, leveraging Eurostat data and customs records. This project directly engaged with the economic realities of cities like Marseille, examining how strategic logistics investments impact regional competitiveness and employment dynamics—a subject that aligns perfectly with your organization’s focus on Mediterranean economic development.</w:t>
      </w:r>
    </w:p>
    <w:p>
      <w:pPr>
        <w:pStyle w:val="BodyText"/>
      </w:pPr>
      <w:r>
        <w:t xml:space="preserve">What compellingly draws me to this internship opportunity in France Marseille is not only the city’s strategic significance as a gateway between Europe, Africa, and Asia but also its vibrant ecosystem of international businesses, port authorities, and EU-funded innovation initiatives. I have actively followed your organization’s impactful work on projects such as [Mention a specific project or study if known—e.g., "the 2023 Marseille Port Competitiveness Assessment" or "your collaboration with the Caisse des Dépôts on sustainable urban logistics"]. This research demonstrates an acute understanding of how local economic actors navigate global market shifts—a perspective I am eager to support through meticulous data analysis, policy brief drafting, and fieldwork coordination within the Marseille context. My academic work has already involved contextualizing economic models for Mediterranean realities; for instance, I recently developed a forecasting model predicting post-pandemic tourism recovery impacts on small businesses in Southern France, a study with direct relevance to Marseille’s service-driven economy.</w:t>
      </w:r>
    </w:p>
    <w:p>
      <w:pPr>
        <w:pStyle w:val="BodyText"/>
      </w:pPr>
      <w:r>
        <w:t xml:space="preserve">I am equally committed to cultural integration and professional adaptability within the French workplace. Having studied French language intensively for four years (achieving C1 proficiency) and spent three months participating in an Erasmus+ exchange at Aix-Marseille University, I possess both the linguistic capability and lived experience to collaborate effectively within a Marseille-based team. During my time in Provence, I volunteered with [Local Organization Name], analyzing socio-economic data for migrant integration programs—gaining firsthand insight into Marseille’s diverse communities and their economic contributions. This experience reinforced my belief that sustainable economic development must be deeply rooted in local context, a philosophy mirrored by your organization’s community-centered approach.</w:t>
      </w:r>
    </w:p>
    <w:p>
      <w:pPr>
        <w:pStyle w:val="BodyText"/>
      </w:pPr>
      <w:r>
        <w:t xml:space="preserve">My technical toolkit includes advanced data visualization (Tableau, Power BI), proficiency in handling large-scale datasets from sources like OECD and INSEE, and experience conducting stakeholder interviews. In my most recent role as a research assistant at [University/Institution], I supported a team analyzing the economic impact of renewable energy investments in coastal regions across the EU—producing three policy briefs adopted by local municipal committees. I am confident these skills will allow me to immediately contribute to your Marseille office’s projects, whether it involves compiling regional GDP trends, assessing trade agreements’ effects on port activity, or supporting market entry strategies for Mediterranean businesses.</w:t>
      </w:r>
    </w:p>
    <w:p>
      <w:pPr>
        <w:pStyle w:val="BodyText"/>
      </w:pPr>
      <w:r>
        <w:t xml:space="preserve">Furthermore, I understand that the role of an Economist in France extends beyond numbers—it requires nuanced communication within multidisciplinary teams and sensitivity to cultural contexts. My experience presenting research findings at conferences like the [Relevant Conference Name] has honed my ability to translate complex economic concepts into actionable insights for non-specialist audiences—a critical skill for fostering collaboration between economists, policymakers, and business leaders in Marseille’s diverse professional environment. I am particularly drawn to your organization’s emphasis on ethical economics and long-term sustainability, values I actively champion through my academic work on inclusive growth metrics.</w:t>
      </w:r>
    </w:p>
    <w:p>
      <w:pPr>
        <w:pStyle w:val="BodyText"/>
      </w:pPr>
      <w:r>
        <w:t xml:space="preserve">Marseille is more than a location; it is a living laboratory for the future of European economic policy. Its challenges—balancing port-driven growth with environmental stewardship, integrating migrant populations into the workforce, and leveraging EU funding for innovation—are emblematic of broader continental priorities. As an Economist dedicated to practical impact, I am eager to learn from your team’s expertise while applying my analytical skills to contribute meaningfully to these efforts. I am prepared to fully embrace the rigorous academic and professional standards expected in France’s top economic institutions, with a deep respect for the country’s intellectual traditions in economics.</w:t>
      </w:r>
    </w:p>
    <w:p>
      <w:pPr>
        <w:pStyle w:val="BodyText"/>
      </w:pPr>
      <w:r>
        <w:t xml:space="preserve">Thank you for considering this Internship Application Letter as an expression of my earnest interest in contributing to your Marseille office. I have attached my resume and academic transcripts for your review and welcome the opportunity to discuss how my background in economic analysis, coupled with my passion for Mediterranean development, aligns with your team’s objectives. I am available at your earliest convenience for an interview and can be reached via email at [Your Email] or phone at [Your Phone Number]. I look forward to the possibility of contributing to your organization’s vital work in France Marseille.</w:t>
      </w:r>
    </w:p>
    <w:p>
      <w:pPr>
        <w:pStyle w:val="BodyText"/>
      </w:pPr>
      <w:r>
        <w:t xml:space="preserve">Sincerely,</w:t>
      </w:r>
    </w:p>
    <w:p>
      <w:pPr>
        <w:pStyle w:val="BodyText"/>
      </w:pPr>
      <w:r>
        <w:t xml:space="preserve">[Your Full Name]</w:t>
      </w:r>
    </w:p>
    <w:p>
      <w:pPr>
        <w:pStyle w:val="BodyText"/>
      </w:pPr>
      <w:r>
        <w:t xml:space="preserve">[Your University/Program]</w:t>
      </w:r>
    </w:p>
    <w:p>
      <w:pPr>
        <w:pStyle w:val="BodyText"/>
      </w:pPr>
      <w:r>
        <w:t xml:space="preserve">Student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20:14:38Z</dcterms:created>
  <dcterms:modified xsi:type="dcterms:W3CDTF">2025-12-09T20:14:38Z</dcterms:modified>
</cp:coreProperties>
</file>

<file path=docProps/custom.xml><?xml version="1.0" encoding="utf-8"?>
<Properties xmlns="http://schemas.openxmlformats.org/officeDocument/2006/custom-properties" xmlns:vt="http://schemas.openxmlformats.org/officeDocument/2006/docPropsVTypes"/>
</file>